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23E8C" w14:textId="000503C7" w:rsidR="006E4BC0" w:rsidRPr="006E4BC0" w:rsidRDefault="00556F55" w:rsidP="006E4BC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ssignment : </w:t>
      </w:r>
      <w:r w:rsidR="00F55F82">
        <w:rPr>
          <w:rFonts w:ascii="Times New Roman" w:hAnsi="Times New Roman" w:cs="Times New Roman"/>
          <w:b/>
          <w:bCs/>
        </w:rPr>
        <w:t>Array (Searching and Sorting)</w:t>
      </w:r>
    </w:p>
    <w:p w14:paraId="0B366019" w14:textId="77777777" w:rsidR="006E4BC0" w:rsidRPr="006E4BC0" w:rsidRDefault="006E4BC0" w:rsidP="006E4BC0">
      <w:pPr>
        <w:jc w:val="both"/>
        <w:rPr>
          <w:rFonts w:ascii="Times New Roman" w:hAnsi="Times New Roman" w:cs="Times New Roman"/>
        </w:rPr>
      </w:pPr>
    </w:p>
    <w:p w14:paraId="52B43205" w14:textId="4EB5BB5D" w:rsidR="00F55F82" w:rsidRPr="00016141" w:rsidRDefault="00F55F82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C program to implement Insertion sort.</w:t>
      </w:r>
    </w:p>
    <w:p w14:paraId="3BFDC103" w14:textId="766E948E" w:rsidR="00F55F82" w:rsidRPr="00016141" w:rsidRDefault="00F55F82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C program to cyclically rotate an array by one.</w:t>
      </w:r>
    </w:p>
    <w:p w14:paraId="10E2624A" w14:textId="45E955BD" w:rsidR="00F55F82" w:rsidRPr="00016141" w:rsidRDefault="00F55F82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program to add an element at a specified location.</w:t>
      </w:r>
    </w:p>
    <w:p w14:paraId="37EFBE32" w14:textId="46EBE774" w:rsidR="00016141" w:rsidRPr="00016141" w:rsidRDefault="00016141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program that initializes an array with 10 integers entered by the user, then asks the user which position they want to remove.</w:t>
      </w:r>
    </w:p>
    <w:p w14:paraId="19D60F0F" w14:textId="2A921CC4" w:rsidR="00016141" w:rsidRPr="00016141" w:rsidRDefault="00016141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Create a C program that takes 10 integers from the user, stores them in an array, and checks for duplicate values.</w:t>
      </w:r>
    </w:p>
    <w:p w14:paraId="705AA628" w14:textId="7E8F41AA" w:rsidR="00016141" w:rsidRPr="00016141" w:rsidRDefault="00016141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Create a C program that prompts the user to enter 10 integers and then prints the frequency of each distinct element present in the array.</w:t>
      </w:r>
    </w:p>
    <w:p w14:paraId="0C4A1190" w14:textId="1029F760" w:rsidR="00016141" w:rsidRPr="00016141" w:rsidRDefault="00016141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C program to calculate the median of an array containing an odd number of elements.</w:t>
      </w:r>
    </w:p>
    <w:p w14:paraId="7E523DE4" w14:textId="6A044BA6" w:rsidR="00F55F82" w:rsidRPr="00016141" w:rsidRDefault="00F55F82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program that inputs 10 Float type values from the user and displays the sum and average of these values.</w:t>
      </w:r>
    </w:p>
    <w:p w14:paraId="40114D63" w14:textId="60E42949" w:rsidR="00556F55" w:rsidRPr="00016141" w:rsidRDefault="00F55F82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program that inputs 5 integers from the user and swap the value of 2ndindex with 5th index.</w:t>
      </w:r>
    </w:p>
    <w:p w14:paraId="11E47C6E" w14:textId="36705FC3" w:rsidR="00016141" w:rsidRPr="00016141" w:rsidRDefault="00016141" w:rsidP="0001614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016141">
        <w:rPr>
          <w:rFonts w:ascii="Times New Roman" w:hAnsi="Times New Roman" w:cs="Times New Roman"/>
        </w:rPr>
        <w:t>Write a C program to implement the binary search algorithm on a sorted array of integers.</w:t>
      </w:r>
    </w:p>
    <w:p w14:paraId="5A259395" w14:textId="60213AC9" w:rsidR="001C7761" w:rsidRPr="006E4BC0" w:rsidRDefault="001C7761" w:rsidP="006E4BC0">
      <w:pPr>
        <w:jc w:val="both"/>
        <w:rPr>
          <w:rFonts w:ascii="Times New Roman" w:hAnsi="Times New Roman" w:cs="Times New Roman"/>
        </w:rPr>
      </w:pPr>
    </w:p>
    <w:sectPr w:rsidR="001C7761" w:rsidRPr="006E4B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7D7372" w14:textId="77777777" w:rsidR="00882F8D" w:rsidRDefault="00882F8D" w:rsidP="0044649D">
      <w:pPr>
        <w:spacing w:after="0" w:line="240" w:lineRule="auto"/>
      </w:pPr>
      <w:r>
        <w:separator/>
      </w:r>
    </w:p>
  </w:endnote>
  <w:endnote w:type="continuationSeparator" w:id="0">
    <w:p w14:paraId="1704F854" w14:textId="77777777" w:rsidR="00882F8D" w:rsidRDefault="00882F8D" w:rsidP="00446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92C22" w14:textId="77777777" w:rsidR="0044649D" w:rsidRDefault="004464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EB8DD5" w14:textId="77777777" w:rsidR="0044649D" w:rsidRPr="009B06E3" w:rsidRDefault="0044649D" w:rsidP="0044649D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7CACE9AF" w14:textId="77777777" w:rsidR="0044649D" w:rsidRPr="009B06E3" w:rsidRDefault="0044649D" w:rsidP="0044649D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108DDF74" w14:textId="77777777" w:rsidR="0044649D" w:rsidRPr="009B06E3" w:rsidRDefault="0044649D" w:rsidP="0044649D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43E42FB2" w14:textId="77777777" w:rsidR="0044649D" w:rsidRDefault="004464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A5C3E5" w14:textId="77777777" w:rsidR="0044649D" w:rsidRDefault="00446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3390CE" w14:textId="77777777" w:rsidR="00882F8D" w:rsidRDefault="00882F8D" w:rsidP="0044649D">
      <w:pPr>
        <w:spacing w:after="0" w:line="240" w:lineRule="auto"/>
      </w:pPr>
      <w:r>
        <w:separator/>
      </w:r>
    </w:p>
  </w:footnote>
  <w:footnote w:type="continuationSeparator" w:id="0">
    <w:p w14:paraId="0063E3AE" w14:textId="77777777" w:rsidR="00882F8D" w:rsidRDefault="00882F8D" w:rsidP="00446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E84FC7" w14:textId="77777777" w:rsidR="0044649D" w:rsidRDefault="004464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8C12C9" w14:textId="77777777" w:rsidR="0044649D" w:rsidRDefault="004464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810F74" w14:textId="77777777" w:rsidR="0044649D" w:rsidRDefault="004464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54D9E"/>
    <w:multiLevelType w:val="hybridMultilevel"/>
    <w:tmpl w:val="CE0A0E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1"/>
  </w:num>
  <w:num w:numId="2" w16cid:durableId="1210533262">
    <w:abstractNumId w:val="0"/>
  </w:num>
  <w:num w:numId="3" w16cid:durableId="19048758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sDS3MDUyMjU1NTdX0lEKTi0uzszPAykwrAUAzyA3nSwAAAA="/>
  </w:docVars>
  <w:rsids>
    <w:rsidRoot w:val="006E4BC0"/>
    <w:rsid w:val="00016141"/>
    <w:rsid w:val="00187172"/>
    <w:rsid w:val="001C7761"/>
    <w:rsid w:val="0044649D"/>
    <w:rsid w:val="00556F55"/>
    <w:rsid w:val="006E4BC0"/>
    <w:rsid w:val="00882F8D"/>
    <w:rsid w:val="00896C88"/>
    <w:rsid w:val="009D47CC"/>
    <w:rsid w:val="00B06561"/>
    <w:rsid w:val="00B85AE6"/>
    <w:rsid w:val="00CB0ED4"/>
    <w:rsid w:val="00CD1D9E"/>
    <w:rsid w:val="00F2142A"/>
    <w:rsid w:val="00F5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0161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6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49D"/>
  </w:style>
  <w:style w:type="paragraph" w:styleId="Footer">
    <w:name w:val="footer"/>
    <w:basedOn w:val="Normal"/>
    <w:link w:val="FooterChar"/>
    <w:uiPriority w:val="99"/>
    <w:unhideWhenUsed/>
    <w:rsid w:val="004464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49D"/>
  </w:style>
  <w:style w:type="paragraph" w:customStyle="1" w:styleId="vcard-detail">
    <w:name w:val="vcard-detail"/>
    <w:basedOn w:val="Normal"/>
    <w:rsid w:val="00446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44649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4</cp:revision>
  <dcterms:created xsi:type="dcterms:W3CDTF">2024-07-02T06:09:00Z</dcterms:created>
  <dcterms:modified xsi:type="dcterms:W3CDTF">2024-07-31T02:02:00Z</dcterms:modified>
</cp:coreProperties>
</file>